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DFBE5" w14:textId="5AB56C4B" w:rsidR="00D01F3B" w:rsidRDefault="008C60B0" w:rsidP="00F65009">
      <w:pPr>
        <w:spacing w:after="159" w:line="260" w:lineRule="auto"/>
        <w:ind w:left="10" w:hanging="10"/>
        <w:rPr>
          <w:b/>
        </w:rPr>
      </w:pPr>
      <w:r>
        <w:rPr>
          <w:b/>
        </w:rPr>
        <w:t>Usability</w:t>
      </w:r>
      <w:r w:rsidR="00F65009">
        <w:rPr>
          <w:b/>
        </w:rPr>
        <w:t xml:space="preserve"> Test</w:t>
      </w:r>
      <w:r w:rsidR="00964E5B">
        <w:rPr>
          <w:b/>
        </w:rPr>
        <w:t xml:space="preserve"> Report</w:t>
      </w:r>
    </w:p>
    <w:p w14:paraId="42E6EA7C" w14:textId="77777777" w:rsidR="002D15D9" w:rsidRDefault="002D15D9" w:rsidP="002D15D9">
      <w:pPr>
        <w:numPr>
          <w:ilvl w:val="0"/>
          <w:numId w:val="1"/>
        </w:numPr>
        <w:spacing w:after="1" w:line="260" w:lineRule="auto"/>
        <w:ind w:hanging="360"/>
      </w:pPr>
      <w:r>
        <w:rPr>
          <w:b/>
        </w:rPr>
        <w:t xml:space="preserve">User testing detail: </w:t>
      </w:r>
    </w:p>
    <w:p w14:paraId="68E43526" w14:textId="55C573B6" w:rsidR="00DD3AA4" w:rsidRDefault="00DD3AA4" w:rsidP="00DD3AA4">
      <w:pPr>
        <w:spacing w:after="0"/>
        <w:ind w:left="714" w:hanging="11"/>
        <w:contextualSpacing/>
      </w:pPr>
      <w:r>
        <w:t xml:space="preserve">Name: Tuan </w:t>
      </w:r>
      <w:proofErr w:type="spellStart"/>
      <w:r>
        <w:t>Dat</w:t>
      </w:r>
      <w:proofErr w:type="spellEnd"/>
      <w:r>
        <w:t xml:space="preserve"> Tran</w:t>
      </w:r>
    </w:p>
    <w:p w14:paraId="12F5023C" w14:textId="2890773B" w:rsidR="00DD3AA4" w:rsidRDefault="00DD3AA4" w:rsidP="00DD3AA4">
      <w:pPr>
        <w:spacing w:after="0"/>
        <w:ind w:left="714" w:hanging="11"/>
      </w:pPr>
      <w:r>
        <w:t>Age:</w:t>
      </w:r>
      <w:r w:rsidR="00774E85">
        <w:t xml:space="preserve"> 20</w:t>
      </w:r>
    </w:p>
    <w:p w14:paraId="17327AEB" w14:textId="204CBB9A" w:rsidR="00DD3AA4" w:rsidRDefault="00774E85" w:rsidP="00923FC7">
      <w:pPr>
        <w:spacing w:after="0"/>
        <w:ind w:left="714" w:hanging="11"/>
      </w:pPr>
      <w:r>
        <w:t>Employment: Student</w:t>
      </w:r>
    </w:p>
    <w:p w14:paraId="7D084FB6" w14:textId="49401D23" w:rsidR="002D15D9" w:rsidRDefault="00DD3AA4" w:rsidP="00923FC7">
      <w:pPr>
        <w:spacing w:line="260" w:lineRule="auto"/>
        <w:ind w:left="10" w:hanging="10"/>
      </w:pPr>
      <w:r>
        <w:t xml:space="preserve"> </w:t>
      </w:r>
    </w:p>
    <w:p w14:paraId="5F65747B" w14:textId="77777777" w:rsidR="00D01F3B" w:rsidRDefault="008C60B0">
      <w:pPr>
        <w:numPr>
          <w:ilvl w:val="0"/>
          <w:numId w:val="1"/>
        </w:numPr>
        <w:spacing w:after="1" w:line="260" w:lineRule="auto"/>
        <w:ind w:hanging="360"/>
      </w:pPr>
      <w:r>
        <w:rPr>
          <w:b/>
        </w:rPr>
        <w:t xml:space="preserve">Pre-test questions: </w:t>
      </w:r>
    </w:p>
    <w:p w14:paraId="576559D3" w14:textId="77777777" w:rsidR="00964E5B" w:rsidRDefault="006B2D94" w:rsidP="001946F1">
      <w:pPr>
        <w:pStyle w:val="ListParagraph"/>
        <w:numPr>
          <w:ilvl w:val="0"/>
          <w:numId w:val="3"/>
        </w:numPr>
        <w:spacing w:after="158"/>
      </w:pPr>
      <w:r>
        <w:t>What is your age and profession?</w:t>
      </w:r>
      <w:r w:rsidR="00CC701F">
        <w:t xml:space="preserve"> </w:t>
      </w:r>
    </w:p>
    <w:p w14:paraId="7CA62A53" w14:textId="4EC9BE12" w:rsidR="001946F1" w:rsidRDefault="00CC701F" w:rsidP="00964E5B">
      <w:pPr>
        <w:pStyle w:val="ListParagraph"/>
        <w:spacing w:after="158"/>
        <w:ind w:left="1065"/>
      </w:pPr>
      <w:r>
        <w:t>20 - student</w:t>
      </w:r>
    </w:p>
    <w:p w14:paraId="2C8DA470" w14:textId="77777777" w:rsidR="00923FC7" w:rsidRDefault="00923FC7" w:rsidP="00964E5B">
      <w:pPr>
        <w:pStyle w:val="ListParagraph"/>
        <w:spacing w:after="158"/>
        <w:ind w:left="1065"/>
      </w:pPr>
    </w:p>
    <w:p w14:paraId="539435F6" w14:textId="77777777" w:rsidR="00964E5B" w:rsidRDefault="006B2D94" w:rsidP="001946F1">
      <w:pPr>
        <w:pStyle w:val="ListParagraph"/>
        <w:numPr>
          <w:ilvl w:val="0"/>
          <w:numId w:val="3"/>
        </w:numPr>
        <w:spacing w:after="158"/>
      </w:pPr>
      <w:r>
        <w:t>How often do you visit websites?</w:t>
      </w:r>
      <w:r w:rsidR="00CC701F">
        <w:t xml:space="preserve"> </w:t>
      </w:r>
    </w:p>
    <w:p w14:paraId="6B34D76B" w14:textId="78C300B4" w:rsidR="00E7388F" w:rsidRDefault="00CC701F" w:rsidP="00964E5B">
      <w:pPr>
        <w:pStyle w:val="ListParagraph"/>
        <w:spacing w:after="158"/>
        <w:ind w:left="1065"/>
      </w:pPr>
      <w:r>
        <w:t>Quite usual, everyday</w:t>
      </w:r>
    </w:p>
    <w:p w14:paraId="6BFEE49C" w14:textId="77777777" w:rsidR="00923FC7" w:rsidRDefault="00923FC7" w:rsidP="00964E5B">
      <w:pPr>
        <w:pStyle w:val="ListParagraph"/>
        <w:spacing w:after="158"/>
        <w:ind w:left="1065"/>
      </w:pPr>
    </w:p>
    <w:p w14:paraId="7348755D" w14:textId="77777777" w:rsidR="00964E5B" w:rsidRDefault="00D423F6" w:rsidP="001946F1">
      <w:pPr>
        <w:pStyle w:val="ListParagraph"/>
        <w:numPr>
          <w:ilvl w:val="0"/>
          <w:numId w:val="3"/>
        </w:numPr>
        <w:spacing w:after="158"/>
      </w:pPr>
      <w:r>
        <w:t>Do you use websites when looking to buy food?</w:t>
      </w:r>
      <w:r w:rsidR="00CC701F">
        <w:t xml:space="preserve"> </w:t>
      </w:r>
    </w:p>
    <w:p w14:paraId="4BD6A940" w14:textId="113288C3" w:rsidR="00802DB0" w:rsidRDefault="00CC701F" w:rsidP="00923FC7">
      <w:pPr>
        <w:pStyle w:val="ListParagraph"/>
        <w:spacing w:after="0"/>
        <w:ind w:left="1065"/>
      </w:pPr>
      <w:r>
        <w:t xml:space="preserve">Yes, I often buy lunch or dinner on the online </w:t>
      </w:r>
      <w:proofErr w:type="gramStart"/>
      <w:r>
        <w:t>platform</w:t>
      </w:r>
      <w:proofErr w:type="gramEnd"/>
    </w:p>
    <w:p w14:paraId="4768224A" w14:textId="4DCE0713" w:rsidR="00D01F3B" w:rsidRDefault="008C60B0" w:rsidP="00923FC7">
      <w:r>
        <w:t xml:space="preserve"> </w:t>
      </w:r>
    </w:p>
    <w:p w14:paraId="00F83FC9" w14:textId="6744D646" w:rsidR="00D01F3B" w:rsidRDefault="008C60B0">
      <w:pPr>
        <w:numPr>
          <w:ilvl w:val="0"/>
          <w:numId w:val="1"/>
        </w:numPr>
        <w:spacing w:after="1" w:line="260" w:lineRule="auto"/>
        <w:ind w:hanging="360"/>
      </w:pPr>
      <w:proofErr w:type="gramStart"/>
      <w:r>
        <w:rPr>
          <w:b/>
        </w:rPr>
        <w:t>Post-test</w:t>
      </w:r>
      <w:proofErr w:type="gramEnd"/>
      <w:r w:rsidR="00493B8F">
        <w:rPr>
          <w:b/>
        </w:rPr>
        <w:t xml:space="preserve"> </w:t>
      </w:r>
      <w:r>
        <w:rPr>
          <w:b/>
        </w:rPr>
        <w:t xml:space="preserve">debrief: </w:t>
      </w:r>
    </w:p>
    <w:p w14:paraId="324DF022" w14:textId="77777777" w:rsidR="00923FC7" w:rsidRPr="00923FC7" w:rsidRDefault="007E4DDB" w:rsidP="00BE03FE">
      <w:pPr>
        <w:pStyle w:val="ListParagraph"/>
        <w:numPr>
          <w:ilvl w:val="0"/>
          <w:numId w:val="4"/>
        </w:numPr>
        <w:spacing w:after="158"/>
        <w:rPr>
          <w:rFonts w:asciiTheme="minorHAnsi" w:hAnsiTheme="minorHAnsi" w:cstheme="minorHAnsi"/>
          <w:sz w:val="24"/>
          <w:szCs w:val="24"/>
        </w:rPr>
      </w:pPr>
      <w:r w:rsidRPr="007B52C9">
        <w:rPr>
          <w:rFonts w:asciiTheme="minorHAnsi" w:eastAsia="Arial" w:hAnsiTheme="minorHAnsi" w:cstheme="minorHAnsi"/>
          <w:color w:val="212121"/>
          <w:szCs w:val="24"/>
        </w:rPr>
        <w:t>How easy is it for you to accomplish basic tasks the first time you encountered the design?</w:t>
      </w:r>
      <w:r w:rsidR="00CC701F">
        <w:rPr>
          <w:rFonts w:asciiTheme="minorHAnsi" w:eastAsia="Arial" w:hAnsiTheme="minorHAnsi" w:cstheme="minorHAnsi"/>
          <w:color w:val="212121"/>
          <w:szCs w:val="24"/>
        </w:rPr>
        <w:t xml:space="preserve"> </w:t>
      </w:r>
    </w:p>
    <w:p w14:paraId="57C750D2" w14:textId="2C95322E" w:rsidR="00BE03FE" w:rsidRDefault="00CC701F" w:rsidP="00923FC7">
      <w:pPr>
        <w:pStyle w:val="ListParagraph"/>
        <w:spacing w:after="158"/>
        <w:ind w:left="1065"/>
        <w:rPr>
          <w:rFonts w:asciiTheme="minorHAnsi" w:eastAsia="Arial" w:hAnsiTheme="minorHAnsi" w:cstheme="minorHAnsi"/>
          <w:color w:val="212121"/>
          <w:szCs w:val="24"/>
        </w:rPr>
      </w:pPr>
      <w:r>
        <w:rPr>
          <w:rFonts w:asciiTheme="minorHAnsi" w:eastAsia="Arial" w:hAnsiTheme="minorHAnsi" w:cstheme="minorHAnsi"/>
          <w:color w:val="212121"/>
          <w:szCs w:val="24"/>
        </w:rPr>
        <w:t>It is quite easy to do the task</w:t>
      </w:r>
      <w:r w:rsidR="00923FC7">
        <w:rPr>
          <w:rFonts w:asciiTheme="minorHAnsi" w:eastAsia="Arial" w:hAnsiTheme="minorHAnsi" w:cstheme="minorHAnsi"/>
          <w:color w:val="212121"/>
          <w:szCs w:val="24"/>
        </w:rPr>
        <w:t>.</w:t>
      </w:r>
    </w:p>
    <w:p w14:paraId="72B2CBC6" w14:textId="77777777" w:rsidR="00923FC7" w:rsidRPr="007B52C9" w:rsidRDefault="00923FC7" w:rsidP="006C1E0B">
      <w:pPr>
        <w:pStyle w:val="ListParagraph"/>
        <w:spacing w:after="0"/>
        <w:ind w:left="1066"/>
        <w:rPr>
          <w:rFonts w:asciiTheme="minorHAnsi" w:hAnsiTheme="minorHAnsi" w:cstheme="minorHAnsi"/>
          <w:sz w:val="24"/>
          <w:szCs w:val="24"/>
        </w:rPr>
      </w:pPr>
    </w:p>
    <w:p w14:paraId="30BBE7F2" w14:textId="77777777" w:rsidR="00923FC7" w:rsidRPr="00923FC7" w:rsidRDefault="00F50BC6" w:rsidP="00BE03FE">
      <w:pPr>
        <w:pStyle w:val="ListParagraph"/>
        <w:numPr>
          <w:ilvl w:val="0"/>
          <w:numId w:val="4"/>
        </w:numPr>
        <w:spacing w:after="158"/>
        <w:rPr>
          <w:rFonts w:asciiTheme="minorHAnsi" w:hAnsiTheme="minorHAnsi" w:cstheme="minorHAnsi"/>
          <w:sz w:val="24"/>
          <w:szCs w:val="24"/>
        </w:rPr>
      </w:pPr>
      <w:r w:rsidRPr="007B52C9">
        <w:rPr>
          <w:rFonts w:asciiTheme="minorHAnsi" w:eastAsia="Arial" w:hAnsiTheme="minorHAnsi" w:cstheme="minorHAnsi"/>
          <w:color w:val="212121"/>
          <w:szCs w:val="24"/>
        </w:rPr>
        <w:t xml:space="preserve">Did you make any errors? </w:t>
      </w:r>
      <w:r w:rsidR="00561247">
        <w:rPr>
          <w:rFonts w:asciiTheme="minorHAnsi" w:eastAsia="Arial" w:hAnsiTheme="minorHAnsi" w:cstheme="minorHAnsi"/>
          <w:color w:val="212121"/>
          <w:szCs w:val="24"/>
        </w:rPr>
        <w:t>If so, w</w:t>
      </w:r>
      <w:r w:rsidR="00F5419E" w:rsidRPr="007B52C9">
        <w:rPr>
          <w:rFonts w:asciiTheme="minorHAnsi" w:eastAsia="Arial" w:hAnsiTheme="minorHAnsi" w:cstheme="minorHAnsi"/>
          <w:color w:val="212121"/>
          <w:szCs w:val="24"/>
        </w:rPr>
        <w:t>as it easy to make errors, and how easy was it to recover from these errors?</w:t>
      </w:r>
      <w:r w:rsidR="00CC701F">
        <w:rPr>
          <w:rFonts w:asciiTheme="minorHAnsi" w:eastAsia="Arial" w:hAnsiTheme="minorHAnsi" w:cstheme="minorHAnsi"/>
          <w:color w:val="212121"/>
          <w:szCs w:val="24"/>
        </w:rPr>
        <w:t xml:space="preserve"> </w:t>
      </w:r>
    </w:p>
    <w:p w14:paraId="3F955167" w14:textId="50406C8E" w:rsidR="00FD31B7" w:rsidRDefault="00CC701F" w:rsidP="00923FC7">
      <w:pPr>
        <w:pStyle w:val="ListParagraph"/>
        <w:spacing w:after="158"/>
        <w:ind w:left="1065"/>
        <w:rPr>
          <w:rFonts w:asciiTheme="minorHAnsi" w:eastAsia="Arial" w:hAnsiTheme="minorHAnsi" w:cstheme="minorHAnsi"/>
          <w:color w:val="212121"/>
          <w:szCs w:val="24"/>
        </w:rPr>
      </w:pPr>
      <w:r>
        <w:rPr>
          <w:rFonts w:asciiTheme="minorHAnsi" w:eastAsia="Arial" w:hAnsiTheme="minorHAnsi" w:cstheme="minorHAnsi"/>
          <w:color w:val="212121"/>
          <w:szCs w:val="24"/>
        </w:rPr>
        <w:t>No there is no error.</w:t>
      </w:r>
    </w:p>
    <w:p w14:paraId="529166B7" w14:textId="77777777" w:rsidR="00923FC7" w:rsidRPr="007B52C9" w:rsidRDefault="00923FC7" w:rsidP="00923FC7">
      <w:pPr>
        <w:pStyle w:val="ListParagraph"/>
        <w:spacing w:after="158"/>
        <w:ind w:left="1065"/>
        <w:rPr>
          <w:rFonts w:asciiTheme="minorHAnsi" w:hAnsiTheme="minorHAnsi" w:cstheme="minorHAnsi"/>
          <w:sz w:val="24"/>
          <w:szCs w:val="24"/>
        </w:rPr>
      </w:pPr>
    </w:p>
    <w:p w14:paraId="1840D561" w14:textId="77777777" w:rsidR="00923FC7" w:rsidRDefault="00814B19" w:rsidP="00BE03FE">
      <w:pPr>
        <w:pStyle w:val="ListParagraph"/>
        <w:numPr>
          <w:ilvl w:val="0"/>
          <w:numId w:val="4"/>
        </w:numPr>
        <w:spacing w:after="15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nce you have learnt about the design, how quickly can you</w:t>
      </w:r>
      <w:r w:rsidR="007448EE">
        <w:rPr>
          <w:rFonts w:asciiTheme="minorHAnsi" w:hAnsiTheme="minorHAnsi" w:cstheme="minorHAnsi"/>
        </w:rPr>
        <w:t xml:space="preserve"> navigate around the website</w:t>
      </w:r>
      <w:r w:rsidR="00455BCE">
        <w:rPr>
          <w:rFonts w:asciiTheme="minorHAnsi" w:hAnsiTheme="minorHAnsi" w:cstheme="minorHAnsi"/>
        </w:rPr>
        <w:t>, and can it be</w:t>
      </w:r>
      <w:r w:rsidR="006E4593">
        <w:rPr>
          <w:rFonts w:asciiTheme="minorHAnsi" w:hAnsiTheme="minorHAnsi" w:cstheme="minorHAnsi"/>
        </w:rPr>
        <w:t xml:space="preserve"> improved?</w:t>
      </w:r>
      <w:r w:rsidR="00CC701F">
        <w:rPr>
          <w:rFonts w:asciiTheme="minorHAnsi" w:hAnsiTheme="minorHAnsi" w:cstheme="minorHAnsi"/>
        </w:rPr>
        <w:t xml:space="preserve"> </w:t>
      </w:r>
    </w:p>
    <w:p w14:paraId="247E1E07" w14:textId="33BDED2E" w:rsidR="00F5419E" w:rsidRPr="007B52C9" w:rsidRDefault="00CC701F" w:rsidP="00923FC7">
      <w:pPr>
        <w:pStyle w:val="ListParagraph"/>
        <w:spacing w:after="0"/>
        <w:ind w:left="1065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tty simple to navigate but the navigation bar at the footer is quite excess.</w:t>
      </w:r>
    </w:p>
    <w:p w14:paraId="60D06917" w14:textId="69569F2E" w:rsidR="006B6D2F" w:rsidRDefault="008C60B0">
      <w:pPr>
        <w:spacing w:after="156"/>
      </w:pPr>
      <w:r>
        <w:t xml:space="preserve"> </w:t>
      </w:r>
    </w:p>
    <w:p w14:paraId="0AE74096" w14:textId="19BDC822" w:rsidR="00E4256D" w:rsidRDefault="008C60B0" w:rsidP="00344A2C">
      <w:pPr>
        <w:numPr>
          <w:ilvl w:val="0"/>
          <w:numId w:val="1"/>
        </w:numPr>
        <w:spacing w:after="1" w:line="260" w:lineRule="auto"/>
        <w:ind w:hanging="360"/>
      </w:pPr>
      <w:r>
        <w:rPr>
          <w:b/>
        </w:rPr>
        <w:t xml:space="preserve">Usability Scale </w:t>
      </w:r>
    </w:p>
    <w:p w14:paraId="16B6B713" w14:textId="759FD405" w:rsidR="00D01F3B" w:rsidRDefault="00426AFE">
      <w:pPr>
        <w:spacing w:after="158"/>
        <w:ind w:left="715" w:hanging="10"/>
      </w:pPr>
      <w:r>
        <w:t xml:space="preserve">Put an "x" </w:t>
      </w:r>
      <w:r w:rsidR="0070248F">
        <w:t>in the box that you think is appropriate</w:t>
      </w:r>
      <w:r w:rsidR="00AC37F6" w:rsidRPr="00AC37F6">
        <w:t xml:space="preserve"> </w:t>
      </w:r>
      <w:r w:rsidR="00AC37F6">
        <w:t>for each row</w:t>
      </w:r>
      <w:r w:rsidR="0070248F">
        <w:t>.</w:t>
      </w:r>
    </w:p>
    <w:tbl>
      <w:tblPr>
        <w:tblStyle w:val="TableGrid"/>
        <w:tblW w:w="8300" w:type="dxa"/>
        <w:tblInd w:w="715" w:type="dxa"/>
        <w:tblLayout w:type="fixed"/>
        <w:tblLook w:val="04A0" w:firstRow="1" w:lastRow="0" w:firstColumn="1" w:lastColumn="0" w:noHBand="0" w:noVBand="1"/>
      </w:tblPr>
      <w:tblGrid>
        <w:gridCol w:w="414"/>
        <w:gridCol w:w="4962"/>
        <w:gridCol w:w="425"/>
        <w:gridCol w:w="425"/>
        <w:gridCol w:w="425"/>
        <w:gridCol w:w="426"/>
        <w:gridCol w:w="425"/>
        <w:gridCol w:w="425"/>
        <w:gridCol w:w="358"/>
        <w:gridCol w:w="15"/>
      </w:tblGrid>
      <w:tr w:rsidR="009176F6" w14:paraId="33A290D5" w14:textId="77777777" w:rsidTr="0070248F">
        <w:trPr>
          <w:gridAfter w:val="1"/>
          <w:wAfter w:w="15" w:type="dxa"/>
          <w:trHeight w:val="385"/>
        </w:trPr>
        <w:tc>
          <w:tcPr>
            <w:tcW w:w="414" w:type="dxa"/>
            <w:tcBorders>
              <w:bottom w:val="nil"/>
              <w:right w:val="nil"/>
            </w:tcBorders>
          </w:tcPr>
          <w:p w14:paraId="5BABBE87" w14:textId="23286AAC" w:rsidR="009176F6" w:rsidRDefault="009176F6">
            <w:pPr>
              <w:spacing w:after="158"/>
            </w:pPr>
          </w:p>
        </w:tc>
        <w:tc>
          <w:tcPr>
            <w:tcW w:w="4962" w:type="dxa"/>
            <w:tcBorders>
              <w:left w:val="nil"/>
              <w:bottom w:val="nil"/>
            </w:tcBorders>
          </w:tcPr>
          <w:p w14:paraId="66B93B53" w14:textId="77777777" w:rsidR="009176F6" w:rsidRDefault="009176F6">
            <w:pPr>
              <w:spacing w:after="158"/>
            </w:pPr>
          </w:p>
        </w:tc>
        <w:tc>
          <w:tcPr>
            <w:tcW w:w="1275" w:type="dxa"/>
            <w:gridSpan w:val="3"/>
          </w:tcPr>
          <w:p w14:paraId="4924F9F6" w14:textId="1056C0E2" w:rsidR="009176F6" w:rsidRDefault="009176F6">
            <w:pPr>
              <w:spacing w:after="158"/>
            </w:pPr>
            <w:r>
              <w:t>Very Unsatisfied</w:t>
            </w:r>
          </w:p>
        </w:tc>
        <w:tc>
          <w:tcPr>
            <w:tcW w:w="426" w:type="dxa"/>
          </w:tcPr>
          <w:p w14:paraId="2A9635B9" w14:textId="77777777" w:rsidR="009176F6" w:rsidRDefault="009176F6">
            <w:pPr>
              <w:spacing w:after="158"/>
            </w:pPr>
          </w:p>
        </w:tc>
        <w:tc>
          <w:tcPr>
            <w:tcW w:w="1208" w:type="dxa"/>
            <w:gridSpan w:val="3"/>
          </w:tcPr>
          <w:p w14:paraId="0C304A64" w14:textId="1536CABB" w:rsidR="009176F6" w:rsidRDefault="009176F6">
            <w:pPr>
              <w:spacing w:after="158"/>
            </w:pPr>
            <w:r>
              <w:t>Satisfied</w:t>
            </w:r>
          </w:p>
        </w:tc>
      </w:tr>
      <w:tr w:rsidR="004A6170" w14:paraId="7E3E0AFA" w14:textId="77777777" w:rsidTr="0070248F">
        <w:trPr>
          <w:trHeight w:val="253"/>
        </w:trPr>
        <w:tc>
          <w:tcPr>
            <w:tcW w:w="414" w:type="dxa"/>
            <w:tcBorders>
              <w:top w:val="nil"/>
              <w:right w:val="nil"/>
            </w:tcBorders>
          </w:tcPr>
          <w:p w14:paraId="59FF9A51" w14:textId="77777777" w:rsidR="004A6170" w:rsidRDefault="004A6170">
            <w:pPr>
              <w:spacing w:after="158"/>
            </w:pPr>
          </w:p>
        </w:tc>
        <w:tc>
          <w:tcPr>
            <w:tcW w:w="4962" w:type="dxa"/>
            <w:tcBorders>
              <w:top w:val="nil"/>
              <w:left w:val="nil"/>
            </w:tcBorders>
          </w:tcPr>
          <w:p w14:paraId="3DD00020" w14:textId="77777777" w:rsidR="004A6170" w:rsidRDefault="004A6170">
            <w:pPr>
              <w:spacing w:after="158"/>
            </w:pPr>
          </w:p>
        </w:tc>
        <w:tc>
          <w:tcPr>
            <w:tcW w:w="425" w:type="dxa"/>
          </w:tcPr>
          <w:p w14:paraId="544B6553" w14:textId="6FF15525" w:rsidR="004A6170" w:rsidRDefault="00E57C2C">
            <w:pPr>
              <w:spacing w:after="158"/>
            </w:pPr>
            <w:r>
              <w:t>3</w:t>
            </w:r>
          </w:p>
        </w:tc>
        <w:tc>
          <w:tcPr>
            <w:tcW w:w="425" w:type="dxa"/>
          </w:tcPr>
          <w:p w14:paraId="6B7AFB10" w14:textId="185C53EC" w:rsidR="004A6170" w:rsidRDefault="00E57C2C">
            <w:pPr>
              <w:spacing w:after="158"/>
            </w:pPr>
            <w:r>
              <w:t>2</w:t>
            </w:r>
          </w:p>
        </w:tc>
        <w:tc>
          <w:tcPr>
            <w:tcW w:w="425" w:type="dxa"/>
          </w:tcPr>
          <w:p w14:paraId="6FA19846" w14:textId="290C325E" w:rsidR="004A6170" w:rsidRDefault="00E57C2C">
            <w:pPr>
              <w:spacing w:after="158"/>
            </w:pPr>
            <w:r>
              <w:t>1</w:t>
            </w:r>
          </w:p>
        </w:tc>
        <w:tc>
          <w:tcPr>
            <w:tcW w:w="426" w:type="dxa"/>
          </w:tcPr>
          <w:p w14:paraId="255BAEAA" w14:textId="0A9614D8" w:rsidR="004A6170" w:rsidRDefault="00E57C2C">
            <w:pPr>
              <w:spacing w:after="158"/>
            </w:pPr>
            <w:r>
              <w:t>0</w:t>
            </w:r>
          </w:p>
        </w:tc>
        <w:tc>
          <w:tcPr>
            <w:tcW w:w="425" w:type="dxa"/>
          </w:tcPr>
          <w:p w14:paraId="61E8941E" w14:textId="3AAA4E27" w:rsidR="004A6170" w:rsidRDefault="00E57C2C">
            <w:pPr>
              <w:spacing w:after="158"/>
            </w:pPr>
            <w:r>
              <w:t>1</w:t>
            </w:r>
          </w:p>
        </w:tc>
        <w:tc>
          <w:tcPr>
            <w:tcW w:w="425" w:type="dxa"/>
          </w:tcPr>
          <w:p w14:paraId="32872C19" w14:textId="32850409" w:rsidR="004A6170" w:rsidRDefault="00E57C2C">
            <w:pPr>
              <w:spacing w:after="158"/>
            </w:pPr>
            <w:r>
              <w:t>2</w:t>
            </w:r>
          </w:p>
        </w:tc>
        <w:tc>
          <w:tcPr>
            <w:tcW w:w="373" w:type="dxa"/>
            <w:gridSpan w:val="2"/>
          </w:tcPr>
          <w:p w14:paraId="494885B3" w14:textId="33F8AD41" w:rsidR="004A6170" w:rsidRDefault="00E57C2C">
            <w:pPr>
              <w:spacing w:after="158"/>
            </w:pPr>
            <w:r>
              <w:t>3</w:t>
            </w:r>
          </w:p>
        </w:tc>
      </w:tr>
      <w:tr w:rsidR="000F5483" w14:paraId="1CDE9C8C" w14:textId="77777777" w:rsidTr="008C60B0">
        <w:tc>
          <w:tcPr>
            <w:tcW w:w="414" w:type="dxa"/>
          </w:tcPr>
          <w:p w14:paraId="33B41F90" w14:textId="37552490" w:rsidR="000F5483" w:rsidRDefault="000F5483">
            <w:pPr>
              <w:spacing w:after="158"/>
            </w:pPr>
            <w:r>
              <w:t>1.</w:t>
            </w:r>
          </w:p>
        </w:tc>
        <w:tc>
          <w:tcPr>
            <w:tcW w:w="4962" w:type="dxa"/>
          </w:tcPr>
          <w:p w14:paraId="202BA397" w14:textId="46F9F3E8" w:rsidR="000F5483" w:rsidRDefault="00E57C2C">
            <w:pPr>
              <w:spacing w:after="158"/>
            </w:pPr>
            <w:r>
              <w:t>Getting to the right part of the site</w:t>
            </w:r>
          </w:p>
        </w:tc>
        <w:tc>
          <w:tcPr>
            <w:tcW w:w="425" w:type="dxa"/>
          </w:tcPr>
          <w:p w14:paraId="452FAE3F" w14:textId="77777777" w:rsidR="000F5483" w:rsidRDefault="000F5483">
            <w:pPr>
              <w:spacing w:after="158"/>
            </w:pPr>
          </w:p>
        </w:tc>
        <w:tc>
          <w:tcPr>
            <w:tcW w:w="425" w:type="dxa"/>
          </w:tcPr>
          <w:p w14:paraId="513C9149" w14:textId="77777777" w:rsidR="000F5483" w:rsidRDefault="000F5483">
            <w:pPr>
              <w:spacing w:after="158"/>
            </w:pPr>
          </w:p>
        </w:tc>
        <w:tc>
          <w:tcPr>
            <w:tcW w:w="425" w:type="dxa"/>
          </w:tcPr>
          <w:p w14:paraId="1B9E74AA" w14:textId="77777777" w:rsidR="000F5483" w:rsidRDefault="000F5483">
            <w:pPr>
              <w:spacing w:after="158"/>
            </w:pPr>
          </w:p>
        </w:tc>
        <w:tc>
          <w:tcPr>
            <w:tcW w:w="426" w:type="dxa"/>
          </w:tcPr>
          <w:p w14:paraId="28EE5AC0" w14:textId="77777777" w:rsidR="000F5483" w:rsidRDefault="000F5483">
            <w:pPr>
              <w:spacing w:after="158"/>
            </w:pPr>
          </w:p>
        </w:tc>
        <w:tc>
          <w:tcPr>
            <w:tcW w:w="425" w:type="dxa"/>
          </w:tcPr>
          <w:p w14:paraId="5B1C4C0B" w14:textId="77777777" w:rsidR="000F5483" w:rsidRDefault="000F5483">
            <w:pPr>
              <w:spacing w:after="158"/>
            </w:pPr>
          </w:p>
        </w:tc>
        <w:tc>
          <w:tcPr>
            <w:tcW w:w="425" w:type="dxa"/>
          </w:tcPr>
          <w:p w14:paraId="679E2918" w14:textId="1F6421D6" w:rsidR="000F5483" w:rsidRDefault="00CC701F">
            <w:pPr>
              <w:spacing w:after="158"/>
            </w:pPr>
            <w:r>
              <w:t>x</w:t>
            </w:r>
          </w:p>
        </w:tc>
        <w:tc>
          <w:tcPr>
            <w:tcW w:w="373" w:type="dxa"/>
            <w:gridSpan w:val="2"/>
          </w:tcPr>
          <w:p w14:paraId="399B7B86" w14:textId="77777777" w:rsidR="000F5483" w:rsidRDefault="000F5483">
            <w:pPr>
              <w:spacing w:after="158"/>
            </w:pPr>
          </w:p>
        </w:tc>
      </w:tr>
      <w:tr w:rsidR="00A25BF0" w14:paraId="1FB2874B" w14:textId="77777777" w:rsidTr="008C60B0">
        <w:tc>
          <w:tcPr>
            <w:tcW w:w="414" w:type="dxa"/>
          </w:tcPr>
          <w:p w14:paraId="7E9AFF2F" w14:textId="2BB8F9DF" w:rsidR="00A25BF0" w:rsidRDefault="00021714">
            <w:pPr>
              <w:spacing w:after="158"/>
            </w:pPr>
            <w:r>
              <w:t>2.</w:t>
            </w:r>
          </w:p>
        </w:tc>
        <w:tc>
          <w:tcPr>
            <w:tcW w:w="4962" w:type="dxa"/>
          </w:tcPr>
          <w:p w14:paraId="1B3CBD0A" w14:textId="20907BBE" w:rsidR="00A25BF0" w:rsidRDefault="00F33F70">
            <w:pPr>
              <w:spacing w:after="158"/>
            </w:pPr>
            <w:r>
              <w:t>Ease of reading the text</w:t>
            </w:r>
          </w:p>
        </w:tc>
        <w:tc>
          <w:tcPr>
            <w:tcW w:w="425" w:type="dxa"/>
          </w:tcPr>
          <w:p w14:paraId="042CF1FE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4B4C4A15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48C2D2EE" w14:textId="77777777" w:rsidR="00A25BF0" w:rsidRDefault="00A25BF0">
            <w:pPr>
              <w:spacing w:after="158"/>
            </w:pPr>
          </w:p>
        </w:tc>
        <w:tc>
          <w:tcPr>
            <w:tcW w:w="426" w:type="dxa"/>
          </w:tcPr>
          <w:p w14:paraId="7522E35A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5678ED4E" w14:textId="4AF4761D" w:rsidR="00A25BF0" w:rsidRDefault="00CC701F">
            <w:pPr>
              <w:spacing w:after="158"/>
            </w:pPr>
            <w:r>
              <w:t>x</w:t>
            </w:r>
          </w:p>
        </w:tc>
        <w:tc>
          <w:tcPr>
            <w:tcW w:w="425" w:type="dxa"/>
          </w:tcPr>
          <w:p w14:paraId="78349BAE" w14:textId="77777777" w:rsidR="00A25BF0" w:rsidRDefault="00A25BF0">
            <w:pPr>
              <w:spacing w:after="158"/>
            </w:pPr>
          </w:p>
        </w:tc>
        <w:tc>
          <w:tcPr>
            <w:tcW w:w="373" w:type="dxa"/>
            <w:gridSpan w:val="2"/>
          </w:tcPr>
          <w:p w14:paraId="154553F4" w14:textId="77777777" w:rsidR="00A25BF0" w:rsidRDefault="00A25BF0">
            <w:pPr>
              <w:spacing w:after="158"/>
            </w:pPr>
          </w:p>
        </w:tc>
      </w:tr>
      <w:tr w:rsidR="00A25BF0" w14:paraId="5B05BEA7" w14:textId="77777777" w:rsidTr="008C60B0">
        <w:tc>
          <w:tcPr>
            <w:tcW w:w="414" w:type="dxa"/>
          </w:tcPr>
          <w:p w14:paraId="1EFCFEF2" w14:textId="05DF5A63" w:rsidR="00A25BF0" w:rsidRDefault="00021714">
            <w:pPr>
              <w:spacing w:after="158"/>
            </w:pPr>
            <w:r>
              <w:t>3.</w:t>
            </w:r>
          </w:p>
        </w:tc>
        <w:tc>
          <w:tcPr>
            <w:tcW w:w="4962" w:type="dxa"/>
          </w:tcPr>
          <w:p w14:paraId="6ACD5451" w14:textId="243AC466" w:rsidR="00A25BF0" w:rsidRDefault="00F33F70">
            <w:pPr>
              <w:spacing w:after="158"/>
            </w:pPr>
            <w:r>
              <w:t>Appearance of site, including colors and graphics</w:t>
            </w:r>
          </w:p>
        </w:tc>
        <w:tc>
          <w:tcPr>
            <w:tcW w:w="425" w:type="dxa"/>
          </w:tcPr>
          <w:p w14:paraId="62288F6D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491326EF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7EC96C99" w14:textId="77777777" w:rsidR="00A25BF0" w:rsidRDefault="00A25BF0">
            <w:pPr>
              <w:spacing w:after="158"/>
            </w:pPr>
          </w:p>
        </w:tc>
        <w:tc>
          <w:tcPr>
            <w:tcW w:w="426" w:type="dxa"/>
          </w:tcPr>
          <w:p w14:paraId="10581841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1EA73408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0F83D626" w14:textId="501EDC40" w:rsidR="00A25BF0" w:rsidRDefault="00CC701F">
            <w:pPr>
              <w:spacing w:after="158"/>
            </w:pPr>
            <w:r>
              <w:t>x</w:t>
            </w:r>
          </w:p>
        </w:tc>
        <w:tc>
          <w:tcPr>
            <w:tcW w:w="373" w:type="dxa"/>
            <w:gridSpan w:val="2"/>
          </w:tcPr>
          <w:p w14:paraId="4FBB2EF8" w14:textId="77777777" w:rsidR="00A25BF0" w:rsidRDefault="00A25BF0">
            <w:pPr>
              <w:spacing w:after="158"/>
            </w:pPr>
          </w:p>
        </w:tc>
      </w:tr>
      <w:tr w:rsidR="00A25BF0" w14:paraId="0CA629A0" w14:textId="77777777" w:rsidTr="008C60B0">
        <w:tc>
          <w:tcPr>
            <w:tcW w:w="414" w:type="dxa"/>
          </w:tcPr>
          <w:p w14:paraId="066FEF5A" w14:textId="2FC04CB1" w:rsidR="00A25BF0" w:rsidRDefault="00021714">
            <w:pPr>
              <w:spacing w:after="158"/>
            </w:pPr>
            <w:r>
              <w:t>4.</w:t>
            </w:r>
          </w:p>
        </w:tc>
        <w:tc>
          <w:tcPr>
            <w:tcW w:w="4962" w:type="dxa"/>
          </w:tcPr>
          <w:p w14:paraId="0F3E0BA4" w14:textId="702EBAD9" w:rsidR="00A25BF0" w:rsidRDefault="00504F94">
            <w:pPr>
              <w:spacing w:after="158"/>
            </w:pPr>
            <w:r>
              <w:t>Speed of pages displaying</w:t>
            </w:r>
          </w:p>
        </w:tc>
        <w:tc>
          <w:tcPr>
            <w:tcW w:w="425" w:type="dxa"/>
          </w:tcPr>
          <w:p w14:paraId="5A51520B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7CC54410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36D1125F" w14:textId="77777777" w:rsidR="00A25BF0" w:rsidRDefault="00A25BF0">
            <w:pPr>
              <w:spacing w:after="158"/>
            </w:pPr>
          </w:p>
        </w:tc>
        <w:tc>
          <w:tcPr>
            <w:tcW w:w="426" w:type="dxa"/>
          </w:tcPr>
          <w:p w14:paraId="0DBAAA65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4D279D09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03C052E4" w14:textId="77777777" w:rsidR="00A25BF0" w:rsidRDefault="00A25BF0">
            <w:pPr>
              <w:spacing w:after="158"/>
            </w:pPr>
          </w:p>
        </w:tc>
        <w:tc>
          <w:tcPr>
            <w:tcW w:w="373" w:type="dxa"/>
            <w:gridSpan w:val="2"/>
          </w:tcPr>
          <w:p w14:paraId="0438A888" w14:textId="5F72C66A" w:rsidR="00A25BF0" w:rsidRDefault="00CC701F">
            <w:pPr>
              <w:spacing w:after="158"/>
            </w:pPr>
            <w:r>
              <w:t>x</w:t>
            </w:r>
          </w:p>
        </w:tc>
      </w:tr>
      <w:tr w:rsidR="00A25BF0" w14:paraId="457FDEDA" w14:textId="77777777" w:rsidTr="008C60B0">
        <w:tc>
          <w:tcPr>
            <w:tcW w:w="414" w:type="dxa"/>
          </w:tcPr>
          <w:p w14:paraId="5D9785C9" w14:textId="7B027F62" w:rsidR="00A25BF0" w:rsidRDefault="00021714">
            <w:pPr>
              <w:spacing w:after="158"/>
            </w:pPr>
            <w:r>
              <w:t>5.</w:t>
            </w:r>
          </w:p>
        </w:tc>
        <w:tc>
          <w:tcPr>
            <w:tcW w:w="4962" w:type="dxa"/>
          </w:tcPr>
          <w:p w14:paraId="18F465BC" w14:textId="47AE3E7D" w:rsidR="00A25BF0" w:rsidRDefault="0044567E">
            <w:pPr>
              <w:spacing w:after="158"/>
            </w:pPr>
            <w:r>
              <w:t>Completing the order form</w:t>
            </w:r>
          </w:p>
        </w:tc>
        <w:tc>
          <w:tcPr>
            <w:tcW w:w="425" w:type="dxa"/>
          </w:tcPr>
          <w:p w14:paraId="72EF9E7B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6D9FD5EF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27DF1867" w14:textId="77777777" w:rsidR="00A25BF0" w:rsidRDefault="00A25BF0">
            <w:pPr>
              <w:spacing w:after="158"/>
            </w:pPr>
          </w:p>
        </w:tc>
        <w:tc>
          <w:tcPr>
            <w:tcW w:w="426" w:type="dxa"/>
          </w:tcPr>
          <w:p w14:paraId="34B7F485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102C68A3" w14:textId="77777777" w:rsidR="00A25BF0" w:rsidRDefault="00A25BF0">
            <w:pPr>
              <w:spacing w:after="158"/>
            </w:pPr>
          </w:p>
        </w:tc>
        <w:tc>
          <w:tcPr>
            <w:tcW w:w="425" w:type="dxa"/>
          </w:tcPr>
          <w:p w14:paraId="12B6F249" w14:textId="5132A8C6" w:rsidR="00A25BF0" w:rsidRDefault="00CC701F">
            <w:pPr>
              <w:spacing w:after="158"/>
            </w:pPr>
            <w:r>
              <w:t>x</w:t>
            </w:r>
          </w:p>
        </w:tc>
        <w:tc>
          <w:tcPr>
            <w:tcW w:w="373" w:type="dxa"/>
            <w:gridSpan w:val="2"/>
          </w:tcPr>
          <w:p w14:paraId="0F798F6C" w14:textId="77777777" w:rsidR="00A25BF0" w:rsidRDefault="00A25BF0">
            <w:pPr>
              <w:spacing w:after="158"/>
            </w:pPr>
          </w:p>
        </w:tc>
      </w:tr>
      <w:tr w:rsidR="0044567E" w14:paraId="50647D57" w14:textId="77777777" w:rsidTr="008C60B0">
        <w:tc>
          <w:tcPr>
            <w:tcW w:w="414" w:type="dxa"/>
          </w:tcPr>
          <w:p w14:paraId="499FC5AC" w14:textId="5B9A97C7" w:rsidR="0044567E" w:rsidRDefault="0044567E">
            <w:pPr>
              <w:spacing w:after="158"/>
            </w:pPr>
            <w:r>
              <w:t>6.</w:t>
            </w:r>
          </w:p>
        </w:tc>
        <w:tc>
          <w:tcPr>
            <w:tcW w:w="4962" w:type="dxa"/>
          </w:tcPr>
          <w:p w14:paraId="116F3107" w14:textId="673B6DC5" w:rsidR="0044567E" w:rsidRDefault="0086314D">
            <w:pPr>
              <w:spacing w:after="158"/>
            </w:pPr>
            <w:r>
              <w:t>Overall experience</w:t>
            </w:r>
          </w:p>
        </w:tc>
        <w:tc>
          <w:tcPr>
            <w:tcW w:w="425" w:type="dxa"/>
          </w:tcPr>
          <w:p w14:paraId="71B88F57" w14:textId="77777777" w:rsidR="0044567E" w:rsidRDefault="0044567E">
            <w:pPr>
              <w:spacing w:after="158"/>
            </w:pPr>
          </w:p>
        </w:tc>
        <w:tc>
          <w:tcPr>
            <w:tcW w:w="425" w:type="dxa"/>
          </w:tcPr>
          <w:p w14:paraId="505FE67A" w14:textId="77777777" w:rsidR="0044567E" w:rsidRDefault="0044567E">
            <w:pPr>
              <w:spacing w:after="158"/>
            </w:pPr>
          </w:p>
        </w:tc>
        <w:tc>
          <w:tcPr>
            <w:tcW w:w="425" w:type="dxa"/>
          </w:tcPr>
          <w:p w14:paraId="0A19C97D" w14:textId="77777777" w:rsidR="0044567E" w:rsidRDefault="0044567E">
            <w:pPr>
              <w:spacing w:after="158"/>
            </w:pPr>
          </w:p>
        </w:tc>
        <w:tc>
          <w:tcPr>
            <w:tcW w:w="426" w:type="dxa"/>
          </w:tcPr>
          <w:p w14:paraId="1A537ADB" w14:textId="77777777" w:rsidR="0044567E" w:rsidRDefault="0044567E">
            <w:pPr>
              <w:spacing w:after="158"/>
            </w:pPr>
          </w:p>
        </w:tc>
        <w:tc>
          <w:tcPr>
            <w:tcW w:w="425" w:type="dxa"/>
          </w:tcPr>
          <w:p w14:paraId="0F9CF11D" w14:textId="77777777" w:rsidR="0044567E" w:rsidRDefault="0044567E">
            <w:pPr>
              <w:spacing w:after="158"/>
            </w:pPr>
          </w:p>
        </w:tc>
        <w:tc>
          <w:tcPr>
            <w:tcW w:w="425" w:type="dxa"/>
          </w:tcPr>
          <w:p w14:paraId="12DA98F0" w14:textId="1F818CB9" w:rsidR="0044567E" w:rsidRDefault="00CC701F">
            <w:pPr>
              <w:spacing w:after="158"/>
            </w:pPr>
            <w:r>
              <w:t>x</w:t>
            </w:r>
          </w:p>
        </w:tc>
        <w:tc>
          <w:tcPr>
            <w:tcW w:w="373" w:type="dxa"/>
            <w:gridSpan w:val="2"/>
          </w:tcPr>
          <w:p w14:paraId="6729F9E4" w14:textId="77777777" w:rsidR="0044567E" w:rsidRDefault="0044567E">
            <w:pPr>
              <w:spacing w:after="158"/>
            </w:pPr>
          </w:p>
        </w:tc>
      </w:tr>
    </w:tbl>
    <w:p w14:paraId="7435FC2B" w14:textId="74EE95B0" w:rsidR="00344A2C" w:rsidRDefault="00344A2C" w:rsidP="00DD739E">
      <w:pPr>
        <w:spacing w:after="0"/>
      </w:pPr>
    </w:p>
    <w:p w14:paraId="7826D25E" w14:textId="6BC20F00" w:rsidR="00DD739E" w:rsidRPr="002E6A51" w:rsidRDefault="00DD739E" w:rsidP="00344A2C">
      <w:pPr>
        <w:pStyle w:val="ListParagraph"/>
        <w:numPr>
          <w:ilvl w:val="0"/>
          <w:numId w:val="1"/>
        </w:numPr>
        <w:spacing w:after="0"/>
        <w:ind w:left="703" w:hanging="357"/>
      </w:pPr>
      <w:r>
        <w:rPr>
          <w:b/>
          <w:bCs/>
        </w:rPr>
        <w:lastRenderedPageBreak/>
        <w:t>Changes to</w:t>
      </w:r>
      <w:r w:rsidR="002E6A51">
        <w:rPr>
          <w:b/>
          <w:bCs/>
        </w:rPr>
        <w:t xml:space="preserve"> be </w:t>
      </w:r>
      <w:proofErr w:type="gramStart"/>
      <w:r w:rsidR="002E6A51">
        <w:rPr>
          <w:b/>
          <w:bCs/>
        </w:rPr>
        <w:t>made</w:t>
      </w:r>
      <w:proofErr w:type="gramEnd"/>
    </w:p>
    <w:p w14:paraId="0EC65D8D" w14:textId="63A9A07B" w:rsidR="002E6A51" w:rsidRPr="002E6A51" w:rsidRDefault="00D02D77" w:rsidP="002E6A51">
      <w:pPr>
        <w:pStyle w:val="ListParagraph"/>
        <w:spacing w:after="0"/>
        <w:ind w:left="703"/>
      </w:pPr>
      <w:r>
        <w:t>The feedback indicates that</w:t>
      </w:r>
      <w:r w:rsidR="00187B13">
        <w:t xml:space="preserve"> the navigation bar at the footer is unnecessary</w:t>
      </w:r>
      <w:r w:rsidR="006F7D20">
        <w:t xml:space="preserve">. Therefore, it will be removed </w:t>
      </w:r>
      <w:proofErr w:type="gramStart"/>
      <w:r w:rsidR="008C153F">
        <w:t xml:space="preserve">in order </w:t>
      </w:r>
      <w:r w:rsidR="00D123EB">
        <w:t>to</w:t>
      </w:r>
      <w:proofErr w:type="gramEnd"/>
      <w:r w:rsidR="00D123EB">
        <w:t xml:space="preserve"> </w:t>
      </w:r>
      <w:r w:rsidR="008C153F">
        <w:t xml:space="preserve">avoid having </w:t>
      </w:r>
      <w:r w:rsidR="00E32CA9">
        <w:t>features</w:t>
      </w:r>
      <w:r w:rsidR="008C153F">
        <w:t xml:space="preserve"> that</w:t>
      </w:r>
      <w:r w:rsidR="009F19DB">
        <w:t xml:space="preserve"> do not serve a function</w:t>
      </w:r>
      <w:r w:rsidR="008C153F">
        <w:t xml:space="preserve"> to the user.</w:t>
      </w:r>
    </w:p>
    <w:sectPr w:rsidR="002E6A51" w:rsidRPr="002E6A51">
      <w:pgSz w:w="11906" w:h="16838"/>
      <w:pgMar w:top="1440" w:right="1444" w:bottom="1440" w:left="14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E64C5"/>
    <w:multiLevelType w:val="hybridMultilevel"/>
    <w:tmpl w:val="342CE776"/>
    <w:lvl w:ilvl="0" w:tplc="26A620DA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E325012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786F06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E0CCE2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1D6E32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66C848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A2886B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09E02B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00827D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2B4255C"/>
    <w:multiLevelType w:val="hybridMultilevel"/>
    <w:tmpl w:val="B22CE722"/>
    <w:lvl w:ilvl="0" w:tplc="4124941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42B25D4E"/>
    <w:multiLevelType w:val="hybridMultilevel"/>
    <w:tmpl w:val="6AA49C52"/>
    <w:lvl w:ilvl="0" w:tplc="603A1A8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FEAC09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55E5D0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C86F83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7648BA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D7876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7C2E68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CBA882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D26887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5B04483"/>
    <w:multiLevelType w:val="hybridMultilevel"/>
    <w:tmpl w:val="18643870"/>
    <w:lvl w:ilvl="0" w:tplc="C1DEE25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jc3tDA0ADIMLJV0lIJTi4sz8/NACgxrAc72gVcsAAAA"/>
  </w:docVars>
  <w:rsids>
    <w:rsidRoot w:val="00D01F3B"/>
    <w:rsid w:val="00004303"/>
    <w:rsid w:val="00021714"/>
    <w:rsid w:val="000D513C"/>
    <w:rsid w:val="000F5483"/>
    <w:rsid w:val="00187B13"/>
    <w:rsid w:val="001946F1"/>
    <w:rsid w:val="0020399B"/>
    <w:rsid w:val="002656D9"/>
    <w:rsid w:val="002D15D9"/>
    <w:rsid w:val="002E6A51"/>
    <w:rsid w:val="0032092E"/>
    <w:rsid w:val="003418BD"/>
    <w:rsid w:val="00344A2C"/>
    <w:rsid w:val="00426AFE"/>
    <w:rsid w:val="0044567E"/>
    <w:rsid w:val="00455BCE"/>
    <w:rsid w:val="00493B8F"/>
    <w:rsid w:val="004A6170"/>
    <w:rsid w:val="00504F94"/>
    <w:rsid w:val="00522F2B"/>
    <w:rsid w:val="00530CA4"/>
    <w:rsid w:val="00561247"/>
    <w:rsid w:val="00652DAD"/>
    <w:rsid w:val="006B2D94"/>
    <w:rsid w:val="006B6D2F"/>
    <w:rsid w:val="006C1E0B"/>
    <w:rsid w:val="006E4593"/>
    <w:rsid w:val="006F7D20"/>
    <w:rsid w:val="0070248F"/>
    <w:rsid w:val="007448EE"/>
    <w:rsid w:val="00765B7A"/>
    <w:rsid w:val="00774E85"/>
    <w:rsid w:val="007B52C9"/>
    <w:rsid w:val="007E4DDB"/>
    <w:rsid w:val="00802DB0"/>
    <w:rsid w:val="00814B19"/>
    <w:rsid w:val="0086314D"/>
    <w:rsid w:val="008C153F"/>
    <w:rsid w:val="008C3A0A"/>
    <w:rsid w:val="008C60B0"/>
    <w:rsid w:val="009176F6"/>
    <w:rsid w:val="00923FC7"/>
    <w:rsid w:val="00940069"/>
    <w:rsid w:val="00943202"/>
    <w:rsid w:val="00964E5B"/>
    <w:rsid w:val="009F19DB"/>
    <w:rsid w:val="009F239A"/>
    <w:rsid w:val="00A25BF0"/>
    <w:rsid w:val="00A430EB"/>
    <w:rsid w:val="00AC37F6"/>
    <w:rsid w:val="00AC3D67"/>
    <w:rsid w:val="00B9068D"/>
    <w:rsid w:val="00BE03FE"/>
    <w:rsid w:val="00BE3336"/>
    <w:rsid w:val="00C57049"/>
    <w:rsid w:val="00C77293"/>
    <w:rsid w:val="00CC701F"/>
    <w:rsid w:val="00D01F3B"/>
    <w:rsid w:val="00D02D77"/>
    <w:rsid w:val="00D123EB"/>
    <w:rsid w:val="00D2344E"/>
    <w:rsid w:val="00D423F6"/>
    <w:rsid w:val="00D44A59"/>
    <w:rsid w:val="00D72D0F"/>
    <w:rsid w:val="00DD3AA4"/>
    <w:rsid w:val="00DD739E"/>
    <w:rsid w:val="00E32CA9"/>
    <w:rsid w:val="00E4256D"/>
    <w:rsid w:val="00E43695"/>
    <w:rsid w:val="00E57C2C"/>
    <w:rsid w:val="00E7388F"/>
    <w:rsid w:val="00E76EC7"/>
    <w:rsid w:val="00F12984"/>
    <w:rsid w:val="00F33F70"/>
    <w:rsid w:val="00F50BC6"/>
    <w:rsid w:val="00F5419E"/>
    <w:rsid w:val="00F65009"/>
    <w:rsid w:val="00F83DE9"/>
    <w:rsid w:val="00FA3229"/>
    <w:rsid w:val="00FD3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88637"/>
  <w15:docId w15:val="{7D54ED1D-4E93-4CB9-8419-D6CC6D77A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6F1"/>
    <w:pPr>
      <w:ind w:left="720"/>
      <w:contextualSpacing/>
    </w:pPr>
  </w:style>
  <w:style w:type="table" w:styleId="TableGrid">
    <w:name w:val="Table Grid"/>
    <w:basedOn w:val="TableNormal"/>
    <w:uiPriority w:val="39"/>
    <w:rsid w:val="00A25B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1</TotalTime>
  <Pages>2</Pages>
  <Words>207</Words>
  <Characters>1184</Characters>
  <Application>Microsoft Office Word</Application>
  <DocSecurity>0</DocSecurity>
  <Lines>9</Lines>
  <Paragraphs>2</Paragraphs>
  <ScaleCrop>false</ScaleCrop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ty-test-template</dc:title>
  <dc:subject/>
  <dc:creator>Michael Hansen</dc:creator>
  <cp:keywords/>
  <cp:lastModifiedBy>Steven Tanamas</cp:lastModifiedBy>
  <cp:revision>80</cp:revision>
  <dcterms:created xsi:type="dcterms:W3CDTF">2021-05-27T15:12:00Z</dcterms:created>
  <dcterms:modified xsi:type="dcterms:W3CDTF">2021-06-01T14:27:00Z</dcterms:modified>
</cp:coreProperties>
</file>